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DEE13" w14:textId="77777777" w:rsidR="00050AD8" w:rsidRPr="00050AD8" w:rsidRDefault="00050AD8" w:rsidP="00050AD8">
      <w:pPr>
        <w:spacing w:before="100" w:beforeAutospacing="1" w:after="100" w:afterAutospacing="1" w:line="240" w:lineRule="auto"/>
        <w:jc w:val="center"/>
        <w:rPr>
          <w:rFonts w:ascii="Helvetica" w:eastAsia="Times New Roman" w:hAnsi="Helvetica" w:cs="Helvetica"/>
          <w:sz w:val="36"/>
          <w:szCs w:val="36"/>
          <w:lang w:eastAsia="de-AT"/>
        </w:rPr>
      </w:pPr>
      <w:r w:rsidRPr="00050AD8">
        <w:rPr>
          <w:rFonts w:ascii="Helvetica" w:eastAsia="Times New Roman" w:hAnsi="Helvetica" w:cs="Helvetica"/>
          <w:b/>
          <w:bCs/>
          <w:sz w:val="36"/>
          <w:szCs w:val="36"/>
          <w:lang w:eastAsia="de-AT"/>
        </w:rPr>
        <w:t>Widerrufsformular</w:t>
      </w:r>
    </w:p>
    <w:p w14:paraId="37130F31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713A9ECC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(Wenn Sie den Vertrag widerrufen wollen, dann füllen Sie bitte dieses Formular aus und senden Sie es zurück)</w:t>
      </w:r>
    </w:p>
    <w:p w14:paraId="70EADA56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7CC71A89" w14:textId="726C8EFF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An</w:t>
      </w:r>
    </w:p>
    <w:p w14:paraId="4DBE8DE4" w14:textId="25572B53" w:rsid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Gerd Neubauer, BSc MSc</w:t>
      </w:r>
    </w:p>
    <w:p w14:paraId="1194D46D" w14:textId="7B1A6113" w:rsid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Josefstädter Straße 73/Top 10</w:t>
      </w:r>
    </w:p>
    <w:p w14:paraId="3E0B0EE9" w14:textId="61A58B69" w:rsid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1080 Wien</w:t>
      </w:r>
    </w:p>
    <w:p w14:paraId="26E237AD" w14:textId="1B276524" w:rsid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Tel.: +43 (0)660 4316100</w:t>
      </w:r>
    </w:p>
    <w:p w14:paraId="515FE2F4" w14:textId="74C50DC1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>
        <w:rPr>
          <w:rFonts w:ascii="Helvetica" w:eastAsia="Times New Roman" w:hAnsi="Helvetica" w:cs="Helvetica"/>
          <w:sz w:val="24"/>
          <w:szCs w:val="24"/>
          <w:lang w:eastAsia="de-AT"/>
        </w:rPr>
        <w:t>E-Mail: info@gerdneubauer.at</w:t>
      </w:r>
    </w:p>
    <w:p w14:paraId="22564E74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640C7DD2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Hiermit widerrufe(n) ich/wir (*) den von mir/uns (*) abgeschlossenen Vertrag über den Kauf der folgenden Waren (*)/die Erbringung der folgenden Dienstleistung (*)</w:t>
      </w:r>
    </w:p>
    <w:p w14:paraId="4E43DEA5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   </w:t>
      </w:r>
    </w:p>
    <w:p w14:paraId="1CC1355D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Bestellt am (*)/erhalten am (*)</w:t>
      </w:r>
    </w:p>
    <w:p w14:paraId="3B28E6F5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2B312B5C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Name des/der Verbraucher(s)</w:t>
      </w:r>
    </w:p>
    <w:p w14:paraId="1859208C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</w:t>
      </w:r>
    </w:p>
    <w:p w14:paraId="2E425036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Anschrift des/der Verbraucher(s)</w:t>
      </w:r>
    </w:p>
    <w:p w14:paraId="410BE7AE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  </w:t>
      </w:r>
    </w:p>
    <w:p w14:paraId="00C3E3AB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Unterschrift des/der Verbraucher(s) (nur bei Mitteilung auf Papier)</w:t>
      </w:r>
    </w:p>
    <w:p w14:paraId="7601C859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  </w:t>
      </w:r>
    </w:p>
    <w:p w14:paraId="3D6FE523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-Datum</w:t>
      </w:r>
    </w:p>
    <w:p w14:paraId="08B636D3" w14:textId="77777777" w:rsidR="00050AD8" w:rsidRPr="00050AD8" w:rsidRDefault="00050AD8" w:rsidP="00050AD8">
      <w:pPr>
        <w:spacing w:after="0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  </w:t>
      </w:r>
    </w:p>
    <w:p w14:paraId="5161FE97" w14:textId="77777777" w:rsidR="00050AD8" w:rsidRPr="00050AD8" w:rsidRDefault="00050AD8" w:rsidP="00050AD8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  <w:lang w:eastAsia="de-AT"/>
        </w:rPr>
      </w:pPr>
      <w:r w:rsidRPr="00050AD8">
        <w:rPr>
          <w:rFonts w:ascii="Helvetica" w:eastAsia="Times New Roman" w:hAnsi="Helvetica" w:cs="Helvetica"/>
          <w:sz w:val="24"/>
          <w:szCs w:val="24"/>
          <w:lang w:eastAsia="de-AT"/>
        </w:rPr>
        <w:t>(*) Unzutreffendes streichen.</w:t>
      </w:r>
    </w:p>
    <w:p w14:paraId="725F1699" w14:textId="77777777" w:rsidR="00050AD8" w:rsidRDefault="00050AD8"/>
    <w:sectPr w:rsidR="00050AD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QzMDU1NTE1szBV0lEKTi0uzszPAykwrAUADDeBKCwAAAA="/>
  </w:docVars>
  <w:rsids>
    <w:rsidRoot w:val="00050AD8"/>
    <w:rsid w:val="00050AD8"/>
    <w:rsid w:val="001E61EE"/>
    <w:rsid w:val="00C60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B6790"/>
  <w15:chartTrackingRefBased/>
  <w15:docId w15:val="{0DD3919D-6F20-40C2-BF1E-DC861E732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050A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7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52</Characters>
  <Application>Microsoft Office Word</Application>
  <DocSecurity>0</DocSecurity>
  <Lines>4</Lines>
  <Paragraphs>1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d Neubauer</dc:creator>
  <cp:keywords/>
  <dc:description/>
  <cp:lastModifiedBy>Gerd Neubauer</cp:lastModifiedBy>
  <cp:revision>4</cp:revision>
  <dcterms:created xsi:type="dcterms:W3CDTF">2022-04-04T12:40:00Z</dcterms:created>
  <dcterms:modified xsi:type="dcterms:W3CDTF">2022-04-04T12:44:00Z</dcterms:modified>
</cp:coreProperties>
</file>